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02F7" w14:textId="3DCD5900" w:rsidR="00501275" w:rsidRPr="005240FC" w:rsidRDefault="00E46A7E" w:rsidP="00E46A7E">
      <w:pPr>
        <w:widowControl w:val="0"/>
        <w:ind w:left="1440"/>
        <w:rPr>
          <w:b/>
          <w:bCs/>
          <w:sz w:val="44"/>
          <w:szCs w:val="44"/>
          <w14:ligatures w14:val="none"/>
        </w:rPr>
      </w:pPr>
      <w:r>
        <w:rPr>
          <w:noProof/>
          <w:color w:val="auto"/>
          <w:kern w:val="0"/>
          <w:sz w:val="24"/>
          <w:szCs w:val="24"/>
          <w14:ligatures w14:val="none"/>
          <w14:cntxtAlts w14:val="0"/>
        </w:rPr>
        <w:drawing>
          <wp:anchor distT="36576" distB="36576" distL="36576" distR="36576" simplePos="0" relativeHeight="251659264" behindDoc="0" locked="0" layoutInCell="1" allowOverlap="1" wp14:anchorId="09DC3D27" wp14:editId="3C76A710">
            <wp:simplePos x="0" y="0"/>
            <wp:positionH relativeFrom="column">
              <wp:posOffset>-371962</wp:posOffset>
            </wp:positionH>
            <wp:positionV relativeFrom="paragraph">
              <wp:posOffset>-457200</wp:posOffset>
            </wp:positionV>
            <wp:extent cx="1262868" cy="914188"/>
            <wp:effectExtent l="0" t="0" r="0" b="63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65573" cy="916146"/>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01275">
        <w:rPr>
          <w:b/>
          <w:bCs/>
          <w:sz w:val="44"/>
          <w:szCs w:val="44"/>
          <w14:ligatures w14:val="none"/>
        </w:rPr>
        <w:t xml:space="preserve">WAYNE COUNTY CHAPTER NEWS               </w:t>
      </w:r>
      <w:r w:rsidR="00501275">
        <w:rPr>
          <w:b/>
          <w:bCs/>
          <w:sz w:val="40"/>
          <w:szCs w:val="40"/>
          <w14:ligatures w14:val="none"/>
        </w:rPr>
        <w:t xml:space="preserve">                                                                                                                                                                           </w:t>
      </w:r>
    </w:p>
    <w:p w14:paraId="57D62F81" w14:textId="6EDCB197" w:rsidR="00501275" w:rsidRPr="004C277F" w:rsidRDefault="00501275" w:rsidP="00CD5B63">
      <w:pPr>
        <w:widowControl w:val="0"/>
        <w:rPr>
          <w:sz w:val="40"/>
          <w:szCs w:val="40"/>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022164">
        <w:rPr>
          <w:b/>
          <w:bCs/>
          <w:sz w:val="40"/>
          <w:szCs w:val="40"/>
          <w14:ligatures w14:val="none"/>
        </w:rPr>
        <w:t>March</w:t>
      </w:r>
      <w:r w:rsidR="005C5A9E" w:rsidRPr="004C277F">
        <w:rPr>
          <w:b/>
          <w:bCs/>
          <w:sz w:val="40"/>
          <w:szCs w:val="40"/>
          <w14:ligatures w14:val="none"/>
        </w:rPr>
        <w:t xml:space="preserve"> </w:t>
      </w:r>
      <w:r w:rsidR="007426A3" w:rsidRPr="004C277F">
        <w:rPr>
          <w:b/>
          <w:bCs/>
          <w:sz w:val="40"/>
          <w:szCs w:val="40"/>
          <w14:ligatures w14:val="none"/>
        </w:rPr>
        <w:t>202</w:t>
      </w:r>
      <w:r w:rsidR="00160543">
        <w:rPr>
          <w:b/>
          <w:bCs/>
          <w:sz w:val="40"/>
          <w:szCs w:val="40"/>
          <w14:ligatures w14:val="none"/>
        </w:rPr>
        <w:t>6</w:t>
      </w:r>
      <w:r w:rsidRPr="004C277F">
        <w:rPr>
          <w:sz w:val="40"/>
          <w:szCs w:val="40"/>
          <w14:ligatures w14:val="none"/>
        </w:rPr>
        <w:t xml:space="preserve">   </w:t>
      </w:r>
    </w:p>
    <w:p w14:paraId="0B4AAEE9" w14:textId="613155A8" w:rsidR="000229A9" w:rsidRDefault="00501275" w:rsidP="00DE793E">
      <w:pPr>
        <w:spacing w:before="120" w:after="120" w:line="256" w:lineRule="auto"/>
        <w:rPr>
          <w:sz w:val="24"/>
          <w:szCs w:val="24"/>
          <w14:ligatures w14:val="none"/>
        </w:rPr>
      </w:pPr>
      <w:r w:rsidRPr="00F633D5">
        <w:rPr>
          <w:sz w:val="24"/>
          <w:szCs w:val="24"/>
          <w14:ligatures w14:val="none"/>
        </w:rPr>
        <w:t>Hello Pro-life Heroes</w:t>
      </w:r>
      <w:r w:rsidR="00B73394" w:rsidRPr="00F633D5">
        <w:rPr>
          <w:sz w:val="24"/>
          <w:szCs w:val="24"/>
          <w14:ligatures w14:val="none"/>
        </w:rPr>
        <w:t>,</w:t>
      </w:r>
    </w:p>
    <w:p w14:paraId="517E5CCC" w14:textId="0CA5FBA2" w:rsidR="000229A9" w:rsidRPr="00022164" w:rsidRDefault="000229A9" w:rsidP="00DE793E">
      <w:pPr>
        <w:spacing w:before="120" w:after="120" w:line="256" w:lineRule="auto"/>
        <w:rPr>
          <w:sz w:val="24"/>
          <w:szCs w:val="24"/>
          <w14:ligatures w14:val="none"/>
        </w:rPr>
      </w:pPr>
      <w:r w:rsidRPr="00022164">
        <w:rPr>
          <w:sz w:val="24"/>
          <w:szCs w:val="24"/>
          <w14:ligatures w14:val="none"/>
        </w:rPr>
        <w:t xml:space="preserve">Thank you for your continuing support of </w:t>
      </w:r>
      <w:r w:rsidRPr="00022164">
        <w:rPr>
          <w:i/>
          <w:iCs/>
          <w:sz w:val="24"/>
          <w:szCs w:val="24"/>
          <w14:ligatures w14:val="none"/>
        </w:rPr>
        <w:t>LIFESPAN</w:t>
      </w:r>
      <w:r w:rsidRPr="00022164">
        <w:rPr>
          <w:sz w:val="24"/>
          <w:szCs w:val="24"/>
          <w14:ligatures w14:val="none"/>
        </w:rPr>
        <w:t xml:space="preserve">! Many of you know that </w:t>
      </w:r>
      <w:r w:rsidR="006246BE" w:rsidRPr="00022164">
        <w:rPr>
          <w:sz w:val="24"/>
          <w:szCs w:val="24"/>
          <w14:ligatures w14:val="none"/>
        </w:rPr>
        <w:t xml:space="preserve">our </w:t>
      </w:r>
      <w:r w:rsidRPr="00022164">
        <w:rPr>
          <w:sz w:val="24"/>
          <w:szCs w:val="24"/>
          <w14:ligatures w14:val="none"/>
        </w:rPr>
        <w:t>Office Mana</w:t>
      </w:r>
      <w:r w:rsidR="006246BE" w:rsidRPr="00022164">
        <w:rPr>
          <w:sz w:val="24"/>
          <w:szCs w:val="24"/>
          <w14:ligatures w14:val="none"/>
        </w:rPr>
        <w:t xml:space="preserve">ger Andrew Slonina suffered a stroke in late January. Remarkably, Andy was able to walk out of the hospital two days after the stroke. He credits the prayers of many people with this phenomenal recovery (the nurses on the ICU told Andy he was the first person they’ve ever seen walk out of their unit to head directly home!) He is moving a bit slower </w:t>
      </w:r>
      <w:r w:rsidR="00022164" w:rsidRPr="00022164">
        <w:rPr>
          <w:sz w:val="24"/>
          <w:szCs w:val="24"/>
          <w14:ligatures w14:val="none"/>
        </w:rPr>
        <w:t>with a</w:t>
      </w:r>
      <w:r w:rsidR="006246BE" w:rsidRPr="00022164">
        <w:rPr>
          <w:sz w:val="24"/>
          <w:szCs w:val="24"/>
          <w14:ligatures w14:val="none"/>
        </w:rPr>
        <w:t xml:space="preserve"> weak arm and leg, but </w:t>
      </w:r>
      <w:r w:rsidR="00022164" w:rsidRPr="00022164">
        <w:rPr>
          <w:sz w:val="24"/>
          <w:szCs w:val="24"/>
          <w14:ligatures w14:val="none"/>
        </w:rPr>
        <w:t>Andy</w:t>
      </w:r>
      <w:r w:rsidR="006246BE" w:rsidRPr="00022164">
        <w:rPr>
          <w:sz w:val="24"/>
          <w:szCs w:val="24"/>
          <w14:ligatures w14:val="none"/>
        </w:rPr>
        <w:t xml:space="preserve"> is back in the office for regular hours 9:00am-3:00pm on Monday, Wednesday, and Thursday (with extra help from our selfless Wayne Board members). We are blessed to have Andy back in the office and he feels incredibly loved because of all your prayers and </w:t>
      </w:r>
      <w:r w:rsidR="0021668B" w:rsidRPr="00022164">
        <w:rPr>
          <w:sz w:val="24"/>
          <w:szCs w:val="24"/>
          <w14:ligatures w14:val="none"/>
        </w:rPr>
        <w:t xml:space="preserve">incredibly </w:t>
      </w:r>
      <w:r w:rsidR="006246BE" w:rsidRPr="00022164">
        <w:rPr>
          <w:sz w:val="24"/>
          <w:szCs w:val="24"/>
          <w14:ligatures w14:val="none"/>
        </w:rPr>
        <w:t xml:space="preserve">blessed by God </w:t>
      </w:r>
      <w:r w:rsidR="0021668B" w:rsidRPr="00022164">
        <w:rPr>
          <w:sz w:val="24"/>
          <w:szCs w:val="24"/>
          <w14:ligatures w14:val="none"/>
        </w:rPr>
        <w:t>for his recovery and continue ability to work for human life.</w:t>
      </w:r>
    </w:p>
    <w:p w14:paraId="3D29ECF5" w14:textId="74D91851" w:rsidR="00022164" w:rsidRPr="00022164" w:rsidRDefault="0021668B" w:rsidP="0021668B">
      <w:pPr>
        <w:rPr>
          <w:rFonts w:cs="Tahoma"/>
          <w:sz w:val="24"/>
          <w:szCs w:val="24"/>
        </w:rPr>
      </w:pPr>
      <w:r w:rsidRPr="00022164">
        <w:rPr>
          <w:b/>
          <w:bCs/>
          <w:sz w:val="24"/>
          <w:szCs w:val="24"/>
          <w14:ligatures w14:val="none"/>
        </w:rPr>
        <w:t>This month, I urge</w:t>
      </w:r>
      <w:r w:rsidRPr="00022164">
        <w:rPr>
          <w:rFonts w:cs="Tahoma"/>
          <w:b/>
          <w:bCs/>
          <w:sz w:val="24"/>
          <w:szCs w:val="24"/>
        </w:rPr>
        <w:t xml:space="preserve"> you to utilize our pro-life Church Notes on a weekly basis</w:t>
      </w:r>
      <w:r w:rsidRPr="00022164">
        <w:rPr>
          <w:rFonts w:cs="Tahoma"/>
          <w:sz w:val="24"/>
          <w:szCs w:val="24"/>
        </w:rPr>
        <w:t xml:space="preserve">. Church Notes are published monthly and provide churches and organizations with a brief weekly paragraph ready to go directly into church or organizational bulletins, announcements, or websites. Much gratitude to Church Reps who already use Church Notes, but </w:t>
      </w:r>
      <w:r w:rsidR="00022164">
        <w:rPr>
          <w:rFonts w:cs="Tahoma"/>
          <w:sz w:val="24"/>
          <w:szCs w:val="24"/>
        </w:rPr>
        <w:t xml:space="preserve">I also invite any other churches </w:t>
      </w:r>
      <w:r w:rsidRPr="00022164">
        <w:rPr>
          <w:rFonts w:cs="Tahoma"/>
          <w:sz w:val="24"/>
          <w:szCs w:val="24"/>
        </w:rPr>
        <w:t>that do not currently put these Church Note</w:t>
      </w:r>
      <w:r w:rsidR="00022164">
        <w:rPr>
          <w:rFonts w:cs="Tahoma"/>
          <w:sz w:val="24"/>
          <w:szCs w:val="24"/>
        </w:rPr>
        <w:t>s</w:t>
      </w:r>
      <w:r w:rsidRPr="00022164">
        <w:rPr>
          <w:rFonts w:cs="Tahoma"/>
          <w:sz w:val="24"/>
          <w:szCs w:val="24"/>
        </w:rPr>
        <w:t xml:space="preserve"> to use</w:t>
      </w:r>
      <w:r w:rsidR="00022164">
        <w:rPr>
          <w:rFonts w:cs="Tahoma"/>
          <w:sz w:val="24"/>
          <w:szCs w:val="24"/>
        </w:rPr>
        <w:t>, to begin doing so in March 2026!</w:t>
      </w:r>
    </w:p>
    <w:p w14:paraId="636FFAC1" w14:textId="77777777" w:rsidR="00022164" w:rsidRPr="00022164" w:rsidRDefault="00022164" w:rsidP="0021668B">
      <w:pPr>
        <w:rPr>
          <w:rFonts w:cs="Tahoma"/>
          <w:sz w:val="24"/>
          <w:szCs w:val="24"/>
        </w:rPr>
      </w:pPr>
    </w:p>
    <w:p w14:paraId="5A3D7867" w14:textId="0CFF3710" w:rsidR="0021668B" w:rsidRPr="00022164" w:rsidRDefault="0021668B" w:rsidP="0021668B">
      <w:pPr>
        <w:rPr>
          <w:rFonts w:cs="Tahoma"/>
          <w:b/>
          <w:bCs/>
          <w:i/>
          <w:iCs/>
          <w:sz w:val="24"/>
          <w:szCs w:val="24"/>
        </w:rPr>
      </w:pPr>
      <w:r w:rsidRPr="00022164">
        <w:rPr>
          <w:rFonts w:cs="Tahoma"/>
          <w:sz w:val="24"/>
          <w:szCs w:val="24"/>
        </w:rPr>
        <w:t xml:space="preserve">Church Notes are a vital part of </w:t>
      </w:r>
      <w:r w:rsidR="00022164" w:rsidRPr="00022164">
        <w:rPr>
          <w:rFonts w:cs="Tahoma"/>
          <w:i/>
          <w:iCs/>
          <w:sz w:val="24"/>
          <w:szCs w:val="24"/>
        </w:rPr>
        <w:t>LIFESPAN</w:t>
      </w:r>
      <w:r w:rsidR="00022164">
        <w:rPr>
          <w:rFonts w:cs="Tahoma"/>
          <w:sz w:val="24"/>
          <w:szCs w:val="24"/>
        </w:rPr>
        <w:t>’s</w:t>
      </w:r>
      <w:r w:rsidRPr="00022164">
        <w:rPr>
          <w:rFonts w:cs="Tahoma"/>
          <w:sz w:val="24"/>
          <w:szCs w:val="24"/>
        </w:rPr>
        <w:t xml:space="preserve"> educational outreach</w:t>
      </w:r>
      <w:r w:rsidR="00022164">
        <w:rPr>
          <w:rFonts w:cs="Tahoma"/>
          <w:sz w:val="24"/>
          <w:szCs w:val="24"/>
        </w:rPr>
        <w:t xml:space="preserve"> and</w:t>
      </w:r>
      <w:r w:rsidRPr="00022164">
        <w:rPr>
          <w:rFonts w:cs="Tahoma"/>
          <w:sz w:val="24"/>
          <w:szCs w:val="24"/>
        </w:rPr>
        <w:t xml:space="preserve"> cover </w:t>
      </w:r>
      <w:r w:rsidR="00022164">
        <w:rPr>
          <w:rFonts w:cs="Tahoma"/>
          <w:sz w:val="24"/>
          <w:szCs w:val="24"/>
        </w:rPr>
        <w:t>our</w:t>
      </w:r>
      <w:r w:rsidRPr="00022164">
        <w:rPr>
          <w:rFonts w:cs="Tahoma"/>
          <w:sz w:val="24"/>
          <w:szCs w:val="24"/>
        </w:rPr>
        <w:t xml:space="preserve"> core issues of the threats to human life from abortion, assisted suicide, euthanasia, and human trafficking. Some notes invite and inform about upcoming events. Tangential issues </w:t>
      </w:r>
      <w:r w:rsidR="00022164">
        <w:rPr>
          <w:rFonts w:cs="Tahoma"/>
          <w:sz w:val="24"/>
          <w:szCs w:val="24"/>
        </w:rPr>
        <w:t xml:space="preserve">are </w:t>
      </w:r>
      <w:r w:rsidRPr="00022164">
        <w:rPr>
          <w:rFonts w:cs="Tahoma"/>
          <w:sz w:val="24"/>
          <w:szCs w:val="24"/>
        </w:rPr>
        <w:t xml:space="preserve">included at times such as IVF, adoption and foster care, </w:t>
      </w:r>
      <w:r w:rsidR="00022164">
        <w:rPr>
          <w:rFonts w:cs="Tahoma"/>
          <w:sz w:val="24"/>
          <w:szCs w:val="24"/>
        </w:rPr>
        <w:t xml:space="preserve">promoting </w:t>
      </w:r>
      <w:r w:rsidRPr="00022164">
        <w:rPr>
          <w:rFonts w:cs="Tahoma"/>
          <w:sz w:val="24"/>
          <w:szCs w:val="24"/>
        </w:rPr>
        <w:t>pregnancy help centers, and genera</w:t>
      </w:r>
      <w:r w:rsidR="00022164">
        <w:rPr>
          <w:rFonts w:cs="Tahoma"/>
          <w:sz w:val="24"/>
          <w:szCs w:val="24"/>
        </w:rPr>
        <w:t>l</w:t>
      </w:r>
      <w:r w:rsidRPr="00022164">
        <w:rPr>
          <w:rFonts w:cs="Tahoma"/>
          <w:sz w:val="24"/>
          <w:szCs w:val="24"/>
        </w:rPr>
        <w:t xml:space="preserve"> promotion of a culture of life. Church Notes do not comment on other issues outside our mission and we are non-partisan. Church Notes are available once a month in a </w:t>
      </w:r>
      <w:r w:rsidR="00022164">
        <w:rPr>
          <w:rFonts w:cs="Tahoma"/>
          <w:sz w:val="24"/>
          <w:szCs w:val="24"/>
        </w:rPr>
        <w:t xml:space="preserve">mailed, </w:t>
      </w:r>
      <w:r w:rsidRPr="00022164">
        <w:rPr>
          <w:rFonts w:cs="Tahoma"/>
          <w:sz w:val="24"/>
          <w:szCs w:val="24"/>
        </w:rPr>
        <w:t xml:space="preserve">printed version or an electronic version which is emailed and posted on our website </w:t>
      </w:r>
      <w:hyperlink r:id="rId6" w:history="1">
        <w:r w:rsidRPr="00022164">
          <w:rPr>
            <w:rStyle w:val="Hyperlink"/>
            <w:rFonts w:cs="Tahoma"/>
            <w:sz w:val="24"/>
            <w:szCs w:val="24"/>
          </w:rPr>
          <w:t>https://milifespan.org</w:t>
        </w:r>
      </w:hyperlink>
      <w:r w:rsidRPr="00022164">
        <w:rPr>
          <w:rFonts w:cs="Tahoma"/>
          <w:sz w:val="24"/>
          <w:szCs w:val="24"/>
        </w:rPr>
        <w:t>.</w:t>
      </w:r>
      <w:r w:rsidR="00022164" w:rsidRPr="00022164">
        <w:rPr>
          <w:rFonts w:cs="Tahoma"/>
          <w:sz w:val="24"/>
          <w:szCs w:val="24"/>
        </w:rPr>
        <w:t xml:space="preserve"> I personally author Church Notes based on a variety of vetted and trustworthy pro-life sources and take </w:t>
      </w:r>
      <w:r w:rsidR="000E36F7">
        <w:rPr>
          <w:rFonts w:cs="Tahoma"/>
          <w:sz w:val="24"/>
          <w:szCs w:val="24"/>
        </w:rPr>
        <w:t>considerable pride</w:t>
      </w:r>
      <w:r w:rsidR="00022164" w:rsidRPr="00022164">
        <w:rPr>
          <w:rFonts w:cs="Tahoma"/>
          <w:sz w:val="24"/>
          <w:szCs w:val="24"/>
        </w:rPr>
        <w:t xml:space="preserve"> in their quality. There is NO cost to receive Church Notes.</w:t>
      </w:r>
      <w:r w:rsidRPr="00022164">
        <w:rPr>
          <w:rFonts w:cs="Tahoma"/>
          <w:sz w:val="24"/>
          <w:szCs w:val="24"/>
        </w:rPr>
        <w:t xml:space="preserve"> </w:t>
      </w:r>
      <w:r w:rsidR="00022164" w:rsidRPr="000E36F7">
        <w:rPr>
          <w:rFonts w:cs="Tahoma"/>
          <w:b/>
          <w:bCs/>
          <w:sz w:val="24"/>
          <w:szCs w:val="24"/>
        </w:rPr>
        <w:t xml:space="preserve">We think you will be glad to spare a </w:t>
      </w:r>
      <w:r w:rsidR="000E36F7" w:rsidRPr="000E36F7">
        <w:rPr>
          <w:rFonts w:cs="Tahoma"/>
          <w:b/>
          <w:bCs/>
          <w:sz w:val="24"/>
          <w:szCs w:val="24"/>
        </w:rPr>
        <w:t>one-eighth to one-fourth</w:t>
      </w:r>
      <w:r w:rsidR="00022164" w:rsidRPr="000E36F7">
        <w:rPr>
          <w:rFonts w:cs="Tahoma"/>
          <w:b/>
          <w:bCs/>
          <w:sz w:val="24"/>
          <w:szCs w:val="24"/>
        </w:rPr>
        <w:t xml:space="preserve"> page space in your publications to share support for God’s gift of life at all ages and stages</w:t>
      </w:r>
      <w:r w:rsidR="000E36F7">
        <w:rPr>
          <w:rFonts w:cs="Tahoma"/>
          <w:b/>
          <w:bCs/>
          <w:sz w:val="24"/>
          <w:szCs w:val="24"/>
        </w:rPr>
        <w:t>. Y</w:t>
      </w:r>
      <w:r w:rsidRPr="000E36F7">
        <w:rPr>
          <w:rFonts w:cs="Tahoma"/>
          <w:b/>
          <w:bCs/>
          <w:sz w:val="24"/>
          <w:szCs w:val="24"/>
        </w:rPr>
        <w:t>ou have our full permission to edit the</w:t>
      </w:r>
      <w:r w:rsidR="000E36F7">
        <w:rPr>
          <w:rFonts w:cs="Tahoma"/>
          <w:b/>
          <w:bCs/>
          <w:sz w:val="24"/>
          <w:szCs w:val="24"/>
        </w:rPr>
        <w:t xml:space="preserve"> </w:t>
      </w:r>
      <w:r w:rsidRPr="000E36F7">
        <w:rPr>
          <w:rFonts w:cs="Tahoma"/>
          <w:b/>
          <w:bCs/>
          <w:sz w:val="24"/>
          <w:szCs w:val="24"/>
        </w:rPr>
        <w:t xml:space="preserve">notes for your community’s needs </w:t>
      </w:r>
      <w:proofErr w:type="gramStart"/>
      <w:r w:rsidRPr="000E36F7">
        <w:rPr>
          <w:rFonts w:cs="Tahoma"/>
          <w:b/>
          <w:bCs/>
          <w:sz w:val="24"/>
          <w:szCs w:val="24"/>
        </w:rPr>
        <w:t>as long as</w:t>
      </w:r>
      <w:proofErr w:type="gramEnd"/>
      <w:r w:rsidRPr="000E36F7">
        <w:rPr>
          <w:rFonts w:cs="Tahoma"/>
          <w:b/>
          <w:bCs/>
          <w:sz w:val="24"/>
          <w:szCs w:val="24"/>
        </w:rPr>
        <w:t xml:space="preserve"> it remains </w:t>
      </w:r>
      <w:r w:rsidR="000E36F7">
        <w:rPr>
          <w:rFonts w:cs="Tahoma"/>
          <w:b/>
          <w:bCs/>
          <w:sz w:val="24"/>
          <w:szCs w:val="24"/>
        </w:rPr>
        <w:t xml:space="preserve">an </w:t>
      </w:r>
      <w:r w:rsidRPr="000E36F7">
        <w:rPr>
          <w:rFonts w:cs="Tahoma"/>
          <w:b/>
          <w:bCs/>
          <w:sz w:val="24"/>
          <w:szCs w:val="24"/>
        </w:rPr>
        <w:t>intentional pro-lif</w:t>
      </w:r>
      <w:r w:rsidR="000E36F7">
        <w:rPr>
          <w:rFonts w:cs="Tahoma"/>
          <w:b/>
          <w:bCs/>
          <w:sz w:val="24"/>
          <w:szCs w:val="24"/>
        </w:rPr>
        <w:t>e message.</w:t>
      </w:r>
    </w:p>
    <w:p w14:paraId="62E4886E" w14:textId="106B4959" w:rsidR="0021668B" w:rsidRPr="00022164" w:rsidRDefault="00022164" w:rsidP="00022164">
      <w:pPr>
        <w:spacing w:before="120" w:after="120" w:line="256" w:lineRule="auto"/>
        <w:jc w:val="center"/>
        <w:rPr>
          <w:b/>
          <w:bCs/>
          <w:i/>
          <w:iCs/>
          <w:sz w:val="24"/>
          <w:szCs w:val="24"/>
          <w14:ligatures w14:val="none"/>
        </w:rPr>
      </w:pPr>
      <w:r w:rsidRPr="00022164">
        <w:rPr>
          <w:b/>
          <w:bCs/>
          <w:i/>
          <w:iCs/>
          <w:sz w:val="24"/>
          <w:szCs w:val="24"/>
          <w14:ligatures w14:val="none"/>
        </w:rPr>
        <w:t>Upcoming Events</w:t>
      </w:r>
    </w:p>
    <w:p w14:paraId="3F2C8E77" w14:textId="3FB2561F" w:rsidR="00FC7CF9" w:rsidRPr="00022164" w:rsidRDefault="00FC7CF9" w:rsidP="00DE793E">
      <w:pPr>
        <w:spacing w:before="120" w:after="120" w:line="256" w:lineRule="auto"/>
        <w:rPr>
          <w:sz w:val="24"/>
          <w:szCs w:val="24"/>
          <w14:ligatures w14:val="none"/>
        </w:rPr>
      </w:pPr>
      <w:r w:rsidRPr="00022164">
        <w:rPr>
          <w:b/>
          <w:bCs/>
          <w:sz w:val="24"/>
          <w:szCs w:val="24"/>
          <w14:ligatures w14:val="none"/>
        </w:rPr>
        <w:t>March 8</w:t>
      </w:r>
      <w:r w:rsidR="009C493E" w:rsidRPr="00022164">
        <w:rPr>
          <w:b/>
          <w:bCs/>
          <w:sz w:val="24"/>
          <w:szCs w:val="24"/>
          <w14:ligatures w14:val="none"/>
        </w:rPr>
        <w:t>**</w:t>
      </w:r>
      <w:r w:rsidRPr="00022164">
        <w:rPr>
          <w:sz w:val="24"/>
          <w:szCs w:val="24"/>
          <w14:ligatures w14:val="none"/>
        </w:rPr>
        <w:t>: 37</w:t>
      </w:r>
      <w:r w:rsidRPr="00022164">
        <w:rPr>
          <w:sz w:val="24"/>
          <w:szCs w:val="24"/>
          <w:vertAlign w:val="superscript"/>
          <w14:ligatures w14:val="none"/>
        </w:rPr>
        <w:t>th</w:t>
      </w:r>
      <w:r w:rsidRPr="00022164">
        <w:rPr>
          <w:sz w:val="24"/>
          <w:szCs w:val="24"/>
          <w14:ligatures w14:val="none"/>
        </w:rPr>
        <w:t xml:space="preserve"> Annual </w:t>
      </w:r>
      <w:r w:rsidRPr="00022164">
        <w:rPr>
          <w:i/>
          <w:iCs/>
          <w:sz w:val="24"/>
          <w:szCs w:val="24"/>
          <w14:ligatures w14:val="none"/>
        </w:rPr>
        <w:t>LIFESPAN</w:t>
      </w:r>
      <w:r w:rsidRPr="00022164">
        <w:rPr>
          <w:sz w:val="24"/>
          <w:szCs w:val="24"/>
          <w14:ligatures w14:val="none"/>
        </w:rPr>
        <w:t xml:space="preserve"> Baby Shower</w:t>
      </w:r>
      <w:r w:rsidR="009C493E" w:rsidRPr="00022164">
        <w:rPr>
          <w:sz w:val="24"/>
          <w:szCs w:val="24"/>
          <w14:ligatures w14:val="none"/>
        </w:rPr>
        <w:t xml:space="preserve"> (**Some churches choose a different date.)</w:t>
      </w:r>
    </w:p>
    <w:p w14:paraId="06B074E9" w14:textId="25C7585C" w:rsidR="00FC7CF9" w:rsidRPr="00022164" w:rsidRDefault="00FC7CF9" w:rsidP="00DE793E">
      <w:pPr>
        <w:spacing w:before="120" w:after="120" w:line="256" w:lineRule="auto"/>
        <w:rPr>
          <w:sz w:val="24"/>
          <w:szCs w:val="24"/>
          <w14:ligatures w14:val="none"/>
        </w:rPr>
      </w:pPr>
      <w:r w:rsidRPr="00022164">
        <w:rPr>
          <w:b/>
          <w:bCs/>
          <w:sz w:val="24"/>
          <w:szCs w:val="24"/>
          <w14:ligatures w14:val="none"/>
        </w:rPr>
        <w:t>March 21</w:t>
      </w:r>
      <w:r w:rsidRPr="00022164">
        <w:rPr>
          <w:sz w:val="24"/>
          <w:szCs w:val="24"/>
          <w14:ligatures w14:val="none"/>
        </w:rPr>
        <w:t>: Be the Change Pro-Life Youth Conference</w:t>
      </w:r>
      <w:r w:rsidR="009C493E" w:rsidRPr="00022164">
        <w:rPr>
          <w:sz w:val="24"/>
          <w:szCs w:val="24"/>
          <w14:ligatures w14:val="none"/>
        </w:rPr>
        <w:t xml:space="preserve"> (@St.Genevieve-St. Maurice, Livonia)</w:t>
      </w:r>
    </w:p>
    <w:p w14:paraId="42710D90" w14:textId="56D98820" w:rsidR="000229A9" w:rsidRPr="00022164" w:rsidRDefault="000229A9" w:rsidP="00DE793E">
      <w:pPr>
        <w:spacing w:before="120" w:after="120" w:line="256" w:lineRule="auto"/>
        <w:rPr>
          <w:sz w:val="24"/>
          <w:szCs w:val="24"/>
          <w14:ligatures w14:val="none"/>
        </w:rPr>
      </w:pPr>
      <w:r w:rsidRPr="00022164">
        <w:rPr>
          <w:b/>
          <w:bCs/>
          <w:sz w:val="24"/>
          <w:szCs w:val="24"/>
          <w14:ligatures w14:val="none"/>
        </w:rPr>
        <w:t>May 5</w:t>
      </w:r>
      <w:r w:rsidRPr="00022164">
        <w:rPr>
          <w:sz w:val="24"/>
          <w:szCs w:val="24"/>
          <w14:ligatures w14:val="none"/>
        </w:rPr>
        <w:t>: Celebration of Life Dinner &amp; Auction with Guest Speaker Emily Compagno</w:t>
      </w:r>
    </w:p>
    <w:p w14:paraId="5C141E27" w14:textId="77777777" w:rsidR="00B942C8" w:rsidRDefault="00B942C8" w:rsidP="007C3B36">
      <w:pPr>
        <w:spacing w:before="120" w:line="180" w:lineRule="auto"/>
        <w:jc w:val="center"/>
        <w:rPr>
          <w:sz w:val="24"/>
          <w:szCs w:val="24"/>
          <w14:ligatures w14:val="none"/>
        </w:rPr>
      </w:pPr>
    </w:p>
    <w:p w14:paraId="4EEA43AA" w14:textId="724BAC0B" w:rsidR="00A76D31" w:rsidRDefault="00501275" w:rsidP="007C3B36">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w:t>
      </w:r>
    </w:p>
    <w:p w14:paraId="527BC9D0" w14:textId="77777777" w:rsidR="007C3B36" w:rsidRDefault="007C3B36" w:rsidP="00A76D31">
      <w:pPr>
        <w:spacing w:before="120" w:line="180" w:lineRule="auto"/>
        <w:jc w:val="center"/>
        <w:rPr>
          <w:sz w:val="24"/>
          <w:szCs w:val="24"/>
          <w14:ligatures w14:val="none"/>
        </w:rPr>
      </w:pPr>
    </w:p>
    <w:p w14:paraId="51B7F942" w14:textId="77777777" w:rsidR="007C3B36" w:rsidRPr="00890D34" w:rsidRDefault="007C3B36" w:rsidP="00A76D31">
      <w:pPr>
        <w:spacing w:before="120" w:line="180" w:lineRule="auto"/>
        <w:jc w:val="center"/>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CC3C16D"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w:t>
      </w:r>
      <w:r w:rsidR="00103FF2">
        <w:rPr>
          <w:sz w:val="24"/>
          <w:szCs w:val="24"/>
          <w14:ligatures w14:val="none"/>
        </w:rPr>
        <w:t>e</w:t>
      </w:r>
      <w:r w:rsidRPr="00890D34">
        <w:rPr>
          <w:sz w:val="24"/>
          <w:szCs w:val="24"/>
          <w14:ligatures w14:val="none"/>
        </w:rPr>
        <w:t xml:space="preserv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2164"/>
    <w:rsid w:val="000229A9"/>
    <w:rsid w:val="0002307D"/>
    <w:rsid w:val="00027986"/>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0AC0"/>
    <w:rsid w:val="000E36F7"/>
    <w:rsid w:val="000E4BE8"/>
    <w:rsid w:val="000F02BF"/>
    <w:rsid w:val="0010271D"/>
    <w:rsid w:val="00103FF2"/>
    <w:rsid w:val="00104D40"/>
    <w:rsid w:val="00111D02"/>
    <w:rsid w:val="001124D4"/>
    <w:rsid w:val="001177A3"/>
    <w:rsid w:val="00124C7E"/>
    <w:rsid w:val="00126982"/>
    <w:rsid w:val="00130C1C"/>
    <w:rsid w:val="00141A15"/>
    <w:rsid w:val="00142C55"/>
    <w:rsid w:val="0014524E"/>
    <w:rsid w:val="00160543"/>
    <w:rsid w:val="00162325"/>
    <w:rsid w:val="001644E3"/>
    <w:rsid w:val="00166DAE"/>
    <w:rsid w:val="00187A7C"/>
    <w:rsid w:val="00191465"/>
    <w:rsid w:val="001B42C7"/>
    <w:rsid w:val="001C1FF2"/>
    <w:rsid w:val="001C264A"/>
    <w:rsid w:val="001C4F27"/>
    <w:rsid w:val="001C7CD4"/>
    <w:rsid w:val="001C7F57"/>
    <w:rsid w:val="001D3AD3"/>
    <w:rsid w:val="001D3F5D"/>
    <w:rsid w:val="001D6074"/>
    <w:rsid w:val="001E1B71"/>
    <w:rsid w:val="001E3D11"/>
    <w:rsid w:val="001F2D8E"/>
    <w:rsid w:val="002060D3"/>
    <w:rsid w:val="002064A8"/>
    <w:rsid w:val="00215855"/>
    <w:rsid w:val="0021668B"/>
    <w:rsid w:val="00217C76"/>
    <w:rsid w:val="00223663"/>
    <w:rsid w:val="00226E1C"/>
    <w:rsid w:val="00230B7F"/>
    <w:rsid w:val="002338BC"/>
    <w:rsid w:val="00237BF1"/>
    <w:rsid w:val="0024032B"/>
    <w:rsid w:val="00240AFA"/>
    <w:rsid w:val="0024145C"/>
    <w:rsid w:val="00241A31"/>
    <w:rsid w:val="00272806"/>
    <w:rsid w:val="00273B1A"/>
    <w:rsid w:val="00275C5F"/>
    <w:rsid w:val="0028581E"/>
    <w:rsid w:val="0029675E"/>
    <w:rsid w:val="002A2A25"/>
    <w:rsid w:val="002A53B2"/>
    <w:rsid w:val="002A5409"/>
    <w:rsid w:val="002A55DA"/>
    <w:rsid w:val="002A5D1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02DC4"/>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5CD0"/>
    <w:rsid w:val="00396624"/>
    <w:rsid w:val="003970DD"/>
    <w:rsid w:val="003A535E"/>
    <w:rsid w:val="003A63BB"/>
    <w:rsid w:val="003B7AB5"/>
    <w:rsid w:val="003C0715"/>
    <w:rsid w:val="003C265A"/>
    <w:rsid w:val="003C32E8"/>
    <w:rsid w:val="003C4460"/>
    <w:rsid w:val="003D08B5"/>
    <w:rsid w:val="003D32BC"/>
    <w:rsid w:val="003D37CA"/>
    <w:rsid w:val="003E204D"/>
    <w:rsid w:val="003E6300"/>
    <w:rsid w:val="003F026C"/>
    <w:rsid w:val="003F5993"/>
    <w:rsid w:val="003F62A0"/>
    <w:rsid w:val="003F7DEA"/>
    <w:rsid w:val="004026E9"/>
    <w:rsid w:val="0040408C"/>
    <w:rsid w:val="004111CF"/>
    <w:rsid w:val="00433476"/>
    <w:rsid w:val="00433D34"/>
    <w:rsid w:val="004574DA"/>
    <w:rsid w:val="004618DD"/>
    <w:rsid w:val="00462D23"/>
    <w:rsid w:val="00463ED5"/>
    <w:rsid w:val="00472AE4"/>
    <w:rsid w:val="004738B7"/>
    <w:rsid w:val="00480068"/>
    <w:rsid w:val="00481005"/>
    <w:rsid w:val="00496B38"/>
    <w:rsid w:val="004A558E"/>
    <w:rsid w:val="004A60D5"/>
    <w:rsid w:val="004B61EB"/>
    <w:rsid w:val="004C1E00"/>
    <w:rsid w:val="004C277F"/>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4F34"/>
    <w:rsid w:val="0056670F"/>
    <w:rsid w:val="00567F01"/>
    <w:rsid w:val="00571E16"/>
    <w:rsid w:val="00572FC6"/>
    <w:rsid w:val="005749E0"/>
    <w:rsid w:val="0057784F"/>
    <w:rsid w:val="00587F5C"/>
    <w:rsid w:val="00593AD3"/>
    <w:rsid w:val="005A2E86"/>
    <w:rsid w:val="005B1023"/>
    <w:rsid w:val="005C248A"/>
    <w:rsid w:val="005C5A9E"/>
    <w:rsid w:val="005C6B0C"/>
    <w:rsid w:val="005C7F96"/>
    <w:rsid w:val="005D14DB"/>
    <w:rsid w:val="005D279E"/>
    <w:rsid w:val="005E1BA0"/>
    <w:rsid w:val="005E1FB4"/>
    <w:rsid w:val="005E26A5"/>
    <w:rsid w:val="005E3CFF"/>
    <w:rsid w:val="005F6717"/>
    <w:rsid w:val="00600184"/>
    <w:rsid w:val="006009A6"/>
    <w:rsid w:val="006056B1"/>
    <w:rsid w:val="00605DBB"/>
    <w:rsid w:val="00611505"/>
    <w:rsid w:val="00613233"/>
    <w:rsid w:val="00622A4F"/>
    <w:rsid w:val="006246BE"/>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C5970"/>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42A7"/>
    <w:rsid w:val="00761762"/>
    <w:rsid w:val="00761AD1"/>
    <w:rsid w:val="00763B98"/>
    <w:rsid w:val="0079276B"/>
    <w:rsid w:val="00796F05"/>
    <w:rsid w:val="007A56D7"/>
    <w:rsid w:val="007A7D18"/>
    <w:rsid w:val="007B0915"/>
    <w:rsid w:val="007C3B36"/>
    <w:rsid w:val="007C5D65"/>
    <w:rsid w:val="007C6A25"/>
    <w:rsid w:val="007D573B"/>
    <w:rsid w:val="007D7CA8"/>
    <w:rsid w:val="007E6CF0"/>
    <w:rsid w:val="007F0972"/>
    <w:rsid w:val="007F2DBD"/>
    <w:rsid w:val="007F31A4"/>
    <w:rsid w:val="007F6ADD"/>
    <w:rsid w:val="007F7E0F"/>
    <w:rsid w:val="00802727"/>
    <w:rsid w:val="00807D8B"/>
    <w:rsid w:val="00813103"/>
    <w:rsid w:val="0081543D"/>
    <w:rsid w:val="0082521D"/>
    <w:rsid w:val="008252FF"/>
    <w:rsid w:val="00825BB7"/>
    <w:rsid w:val="00826FA9"/>
    <w:rsid w:val="00830D77"/>
    <w:rsid w:val="00833810"/>
    <w:rsid w:val="0083385A"/>
    <w:rsid w:val="00840B0F"/>
    <w:rsid w:val="00843D8D"/>
    <w:rsid w:val="00843EE2"/>
    <w:rsid w:val="008461D2"/>
    <w:rsid w:val="0086440E"/>
    <w:rsid w:val="0086697D"/>
    <w:rsid w:val="00871217"/>
    <w:rsid w:val="008719C7"/>
    <w:rsid w:val="0089070C"/>
    <w:rsid w:val="00890D34"/>
    <w:rsid w:val="008A59C3"/>
    <w:rsid w:val="008A6930"/>
    <w:rsid w:val="008B4346"/>
    <w:rsid w:val="008C5B47"/>
    <w:rsid w:val="008C603E"/>
    <w:rsid w:val="008C7422"/>
    <w:rsid w:val="008C772C"/>
    <w:rsid w:val="008D11B0"/>
    <w:rsid w:val="008E7598"/>
    <w:rsid w:val="008F44FF"/>
    <w:rsid w:val="00916A31"/>
    <w:rsid w:val="00917226"/>
    <w:rsid w:val="00921343"/>
    <w:rsid w:val="00924D73"/>
    <w:rsid w:val="00942CF1"/>
    <w:rsid w:val="009436BA"/>
    <w:rsid w:val="00945E9C"/>
    <w:rsid w:val="0094600B"/>
    <w:rsid w:val="00946429"/>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39D"/>
    <w:rsid w:val="009A0F87"/>
    <w:rsid w:val="009A10F6"/>
    <w:rsid w:val="009A1B24"/>
    <w:rsid w:val="009A497A"/>
    <w:rsid w:val="009A515E"/>
    <w:rsid w:val="009B0951"/>
    <w:rsid w:val="009B27DC"/>
    <w:rsid w:val="009C1CF8"/>
    <w:rsid w:val="009C493E"/>
    <w:rsid w:val="009E5382"/>
    <w:rsid w:val="009E79C1"/>
    <w:rsid w:val="009F36AE"/>
    <w:rsid w:val="00A32218"/>
    <w:rsid w:val="00A423B4"/>
    <w:rsid w:val="00A44FF1"/>
    <w:rsid w:val="00A45403"/>
    <w:rsid w:val="00A47598"/>
    <w:rsid w:val="00A52FBF"/>
    <w:rsid w:val="00A64649"/>
    <w:rsid w:val="00A710D7"/>
    <w:rsid w:val="00A73B39"/>
    <w:rsid w:val="00A76D31"/>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1947"/>
    <w:rsid w:val="00B32E37"/>
    <w:rsid w:val="00B36CC9"/>
    <w:rsid w:val="00B36E2E"/>
    <w:rsid w:val="00B371FD"/>
    <w:rsid w:val="00B37D18"/>
    <w:rsid w:val="00B53DB8"/>
    <w:rsid w:val="00B61101"/>
    <w:rsid w:val="00B70C80"/>
    <w:rsid w:val="00B717F0"/>
    <w:rsid w:val="00B72368"/>
    <w:rsid w:val="00B73394"/>
    <w:rsid w:val="00B7551A"/>
    <w:rsid w:val="00B77E0D"/>
    <w:rsid w:val="00B81EE0"/>
    <w:rsid w:val="00B827DB"/>
    <w:rsid w:val="00B82EC4"/>
    <w:rsid w:val="00B84E31"/>
    <w:rsid w:val="00B90B95"/>
    <w:rsid w:val="00B942C8"/>
    <w:rsid w:val="00BA0D62"/>
    <w:rsid w:val="00BA7470"/>
    <w:rsid w:val="00BC394B"/>
    <w:rsid w:val="00BC7478"/>
    <w:rsid w:val="00BD6950"/>
    <w:rsid w:val="00BE05EE"/>
    <w:rsid w:val="00BE360E"/>
    <w:rsid w:val="00BE5BC2"/>
    <w:rsid w:val="00BF72D0"/>
    <w:rsid w:val="00BF7D7B"/>
    <w:rsid w:val="00C12FDA"/>
    <w:rsid w:val="00C13426"/>
    <w:rsid w:val="00C17D2C"/>
    <w:rsid w:val="00C2067E"/>
    <w:rsid w:val="00C22625"/>
    <w:rsid w:val="00C30E4A"/>
    <w:rsid w:val="00C31308"/>
    <w:rsid w:val="00C34E98"/>
    <w:rsid w:val="00C369C2"/>
    <w:rsid w:val="00C40DEF"/>
    <w:rsid w:val="00C51706"/>
    <w:rsid w:val="00C5208C"/>
    <w:rsid w:val="00C60130"/>
    <w:rsid w:val="00C61FF9"/>
    <w:rsid w:val="00C6789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3612"/>
    <w:rsid w:val="00D4546A"/>
    <w:rsid w:val="00D506D5"/>
    <w:rsid w:val="00D52533"/>
    <w:rsid w:val="00D657B9"/>
    <w:rsid w:val="00D676BB"/>
    <w:rsid w:val="00D73887"/>
    <w:rsid w:val="00D76097"/>
    <w:rsid w:val="00D82DBA"/>
    <w:rsid w:val="00D956E7"/>
    <w:rsid w:val="00DA47D2"/>
    <w:rsid w:val="00DB490C"/>
    <w:rsid w:val="00DB6C88"/>
    <w:rsid w:val="00DB7074"/>
    <w:rsid w:val="00DD121E"/>
    <w:rsid w:val="00DE136E"/>
    <w:rsid w:val="00DE1F9A"/>
    <w:rsid w:val="00DE793E"/>
    <w:rsid w:val="00DF67B0"/>
    <w:rsid w:val="00DF712D"/>
    <w:rsid w:val="00E01E9F"/>
    <w:rsid w:val="00E02008"/>
    <w:rsid w:val="00E0246B"/>
    <w:rsid w:val="00E05383"/>
    <w:rsid w:val="00E1447F"/>
    <w:rsid w:val="00E14C97"/>
    <w:rsid w:val="00E267AD"/>
    <w:rsid w:val="00E332FE"/>
    <w:rsid w:val="00E4123B"/>
    <w:rsid w:val="00E43AF9"/>
    <w:rsid w:val="00E44BE7"/>
    <w:rsid w:val="00E45C41"/>
    <w:rsid w:val="00E46A7E"/>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0668"/>
    <w:rsid w:val="00F042A5"/>
    <w:rsid w:val="00F079D4"/>
    <w:rsid w:val="00F12713"/>
    <w:rsid w:val="00F14552"/>
    <w:rsid w:val="00F147BD"/>
    <w:rsid w:val="00F16BA5"/>
    <w:rsid w:val="00F223A5"/>
    <w:rsid w:val="00F27242"/>
    <w:rsid w:val="00F348AC"/>
    <w:rsid w:val="00F42EEC"/>
    <w:rsid w:val="00F434B5"/>
    <w:rsid w:val="00F45D51"/>
    <w:rsid w:val="00F46B28"/>
    <w:rsid w:val="00F52E4A"/>
    <w:rsid w:val="00F633D5"/>
    <w:rsid w:val="00F637D2"/>
    <w:rsid w:val="00F6673B"/>
    <w:rsid w:val="00F70D9B"/>
    <w:rsid w:val="00F72529"/>
    <w:rsid w:val="00F8614C"/>
    <w:rsid w:val="00F86B3E"/>
    <w:rsid w:val="00F91C56"/>
    <w:rsid w:val="00F92EF2"/>
    <w:rsid w:val="00FA0252"/>
    <w:rsid w:val="00FA2CC8"/>
    <w:rsid w:val="00FA54E0"/>
    <w:rsid w:val="00FB1FF6"/>
    <w:rsid w:val="00FB5C57"/>
    <w:rsid w:val="00FB6C4E"/>
    <w:rsid w:val="00FC34B2"/>
    <w:rsid w:val="00FC7CF9"/>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ilifespan.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64</Words>
  <Characters>2313</Characters>
  <Application>Microsoft Office Word</Application>
  <DocSecurity>0</DocSecurity>
  <Lines>40</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dcterms:created xsi:type="dcterms:W3CDTF">2026-02-11T20:00:00Z</dcterms:created>
  <dcterms:modified xsi:type="dcterms:W3CDTF">2026-02-1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